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s and building the platforms that enable them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4"/>
    <w:bookmarkStart w:id="25" w:name="side-projects"/>
    <w:p>
      <w:pPr>
        <w:pStyle w:val="Heading2"/>
      </w:pPr>
      <w:r>
        <w:t xml:space="preserve">Side Projects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3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e built many products with python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Completed Courses from EPFL in Functional Programming and Software Development with Scala. I have three years experience developing in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products that leverage RDS, Snowflake, and Spark SQL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one-page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02:57:37Z</dcterms:created>
  <dcterms:modified xsi:type="dcterms:W3CDTF">2020-07-27T02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